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35993" w:rsidRPr="00635993" w:rsidRDefault="00635993" w:rsidP="0063599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an Marcos Unified School District</w:t>
      </w: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35993" w:rsidRPr="00635993" w:rsidRDefault="00635993" w:rsidP="0063599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as preguntas más comunes sobre el COVID-19</w:t>
      </w: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l Distrito Escolar Unificado de San Marcos, en colaboración con la Oficina de Educación del Condado de San </w:t>
      </w:r>
      <w:r w:rsidR="00B356C3">
        <w:rPr>
          <w:rFonts w:ascii="Times New Roman" w:hAnsi="Times New Roman"/>
          <w:sz w:val="24"/>
          <w:szCs w:val="24"/>
        </w:rPr>
        <w:t>Diego y</w:t>
      </w:r>
      <w:r>
        <w:rPr>
          <w:rFonts w:ascii="Times New Roman" w:hAnsi="Times New Roman"/>
          <w:sz w:val="24"/>
          <w:szCs w:val="24"/>
        </w:rPr>
        <w:t xml:space="preserve"> otras entidades regionales, agencias estatales y federales, continúan monitoreando muy de cerca el COVID-19.</w:t>
      </w: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inuaremos manteniendo a nuestros estudiantes, personal, familias y comunidad informada conforme recibimos la asesoría de los funcionarios de salud pública.  A continuación, se incluyen las respuestas a las preguntas más comunes:</w:t>
      </w: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35993" w:rsidRPr="00635993" w:rsidRDefault="00635993" w:rsidP="00AF5FE7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¿Qué es la enfermedad de coronavirus 2019 (COVID-19)?</w:t>
      </w: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a enfermedad del coronavirus 2019 (COVID-19) es una enfermedad respiratoria que puede propagarse de persona a persona.  El virus que causa el COVID-19 es un nuevo</w:t>
      </w:r>
      <w:r w:rsidR="00B356C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br/>
        <w:t>coronavirus que se identi</w:t>
      </w:r>
      <w:r w:rsidR="00B356C3">
        <w:rPr>
          <w:rFonts w:ascii="Times New Roman" w:hAnsi="Times New Roman"/>
          <w:sz w:val="24"/>
          <w:szCs w:val="24"/>
        </w:rPr>
        <w:t xml:space="preserve">ficó por primera vez durante la </w:t>
      </w:r>
      <w:r>
        <w:rPr>
          <w:rFonts w:ascii="Times New Roman" w:hAnsi="Times New Roman"/>
          <w:sz w:val="24"/>
          <w:szCs w:val="24"/>
        </w:rPr>
        <w:t xml:space="preserve">investigación de un brote en Wuhan, China.  Visite los </w:t>
      </w:r>
      <w:hyperlink r:id="rId6" w:history="1">
        <w:r>
          <w:rPr>
            <w:rStyle w:val="Hyperlink"/>
            <w:rFonts w:ascii="Times New Roman" w:hAnsi="Times New Roman"/>
            <w:sz w:val="24"/>
            <w:szCs w:val="24"/>
          </w:rPr>
          <w:t>Centros de Control y Prevención de Enfermedades</w:t>
        </w:r>
      </w:hyperlink>
      <w:r>
        <w:rPr>
          <w:rFonts w:ascii="Times New Roman" w:hAnsi="Times New Roman"/>
          <w:sz w:val="24"/>
          <w:szCs w:val="24"/>
        </w:rPr>
        <w:t xml:space="preserve"> para recibir información adicional.</w:t>
      </w: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35993" w:rsidRPr="00635993" w:rsidRDefault="00635993" w:rsidP="00AF5FE7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¿Cuáles son los síntomas de la COVID-19?</w:t>
      </w: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os pacientes con COVID-19 sufren de una enfermedad</w:t>
      </w:r>
      <w:r>
        <w:rPr>
          <w:rFonts w:ascii="Times New Roman" w:hAnsi="Times New Roman"/>
          <w:sz w:val="24"/>
          <w:szCs w:val="24"/>
        </w:rPr>
        <w:cr/>
      </w:r>
      <w:r>
        <w:rPr>
          <w:rFonts w:ascii="Times New Roman" w:hAnsi="Times New Roman"/>
          <w:sz w:val="24"/>
          <w:szCs w:val="24"/>
        </w:rPr>
        <w:br/>
        <w:t>respiratoria entre leve a grave, con síntomas de fiebre, tos</w:t>
      </w:r>
      <w:r>
        <w:rPr>
          <w:rFonts w:ascii="Times New Roman" w:hAnsi="Times New Roman"/>
          <w:sz w:val="24"/>
          <w:szCs w:val="24"/>
        </w:rPr>
        <w:cr/>
      </w:r>
      <w:r>
        <w:rPr>
          <w:rFonts w:ascii="Times New Roman" w:hAnsi="Times New Roman"/>
          <w:sz w:val="24"/>
          <w:szCs w:val="24"/>
        </w:rPr>
        <w:br/>
        <w:t xml:space="preserve">o dificultad para respirar.  Visite los </w:t>
      </w:r>
      <w:hyperlink r:id="rId7" w:history="1">
        <w:r>
          <w:rPr>
            <w:rStyle w:val="Hyperlink"/>
            <w:rFonts w:ascii="Times New Roman" w:hAnsi="Times New Roman"/>
            <w:sz w:val="24"/>
            <w:szCs w:val="24"/>
          </w:rPr>
          <w:t>Centros de Control y Prevención de Enfermedades</w:t>
        </w:r>
      </w:hyperlink>
      <w:r>
        <w:rPr>
          <w:rFonts w:ascii="Times New Roman" w:hAnsi="Times New Roman"/>
          <w:sz w:val="24"/>
          <w:szCs w:val="24"/>
        </w:rPr>
        <w:t xml:space="preserve"> para recibir información adicional.</w:t>
      </w:r>
    </w:p>
    <w:p w:rsidR="00635993" w:rsidRDefault="00635993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35993" w:rsidRPr="0038649D" w:rsidRDefault="009B3855" w:rsidP="00AF5FE7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¿Qué debo hacer si mi hijo está enfermo?</w:t>
      </w:r>
    </w:p>
    <w:p w:rsidR="009B3855" w:rsidRDefault="009B3855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35993" w:rsidRDefault="009B3855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 su hijo tiene fiebre (más alta de 100 grados F) o sufre síntomas respiratorios, por favor, mantenga a su hijo en casa y </w:t>
      </w:r>
      <w:r w:rsidR="00A9793B">
        <w:rPr>
          <w:rFonts w:ascii="Times New Roman" w:hAnsi="Times New Roman"/>
          <w:sz w:val="24"/>
          <w:szCs w:val="24"/>
        </w:rPr>
        <w:t>consulte a un médico</w:t>
      </w:r>
      <w:r>
        <w:rPr>
          <w:rFonts w:ascii="Times New Roman" w:hAnsi="Times New Roman"/>
          <w:sz w:val="24"/>
          <w:szCs w:val="24"/>
        </w:rPr>
        <w:t xml:space="preserve">.  Su hijo debe permanecer en casa </w:t>
      </w:r>
      <w:r w:rsidR="00A9793B">
        <w:rPr>
          <w:rFonts w:ascii="Times New Roman" w:hAnsi="Times New Roman"/>
          <w:sz w:val="24"/>
          <w:szCs w:val="24"/>
        </w:rPr>
        <w:t>y no ir a la escuela o participar en</w:t>
      </w:r>
      <w:r>
        <w:rPr>
          <w:rFonts w:ascii="Times New Roman" w:hAnsi="Times New Roman"/>
          <w:sz w:val="24"/>
          <w:szCs w:val="24"/>
        </w:rPr>
        <w:t xml:space="preserve"> otras actividades hasta </w:t>
      </w:r>
      <w:r w:rsidR="00A9793B">
        <w:rPr>
          <w:rFonts w:ascii="Times New Roman" w:hAnsi="Times New Roman"/>
          <w:sz w:val="24"/>
          <w:szCs w:val="24"/>
        </w:rPr>
        <w:t xml:space="preserve">que no tenga una </w:t>
      </w:r>
      <w:r>
        <w:rPr>
          <w:rFonts w:ascii="Times New Roman" w:hAnsi="Times New Roman"/>
          <w:sz w:val="24"/>
          <w:szCs w:val="24"/>
        </w:rPr>
        <w:t xml:space="preserve">fiebre durante 24 horas, sin </w:t>
      </w:r>
      <w:r w:rsidR="00A9793B">
        <w:rPr>
          <w:rFonts w:ascii="Times New Roman" w:hAnsi="Times New Roman"/>
          <w:sz w:val="24"/>
          <w:szCs w:val="24"/>
        </w:rPr>
        <w:t>medicamentos</w:t>
      </w:r>
      <w:r>
        <w:rPr>
          <w:rFonts w:ascii="Times New Roman" w:hAnsi="Times New Roman"/>
          <w:sz w:val="24"/>
          <w:szCs w:val="24"/>
        </w:rPr>
        <w:t>.  Si su hijo tiene síntomas respiratorios persistentes que no son típicos, le pedimos que un profesional médico le autorice</w:t>
      </w:r>
      <w:r w:rsidR="00A9793B">
        <w:rPr>
          <w:rFonts w:ascii="Times New Roman" w:hAnsi="Times New Roman"/>
          <w:sz w:val="24"/>
          <w:szCs w:val="24"/>
        </w:rPr>
        <w:t xml:space="preserve"> a su hijo</w:t>
      </w:r>
      <w:r>
        <w:rPr>
          <w:rFonts w:ascii="Times New Roman" w:hAnsi="Times New Roman"/>
          <w:sz w:val="24"/>
          <w:szCs w:val="24"/>
        </w:rPr>
        <w:t xml:space="preserve"> regresar a la escuela.</w:t>
      </w:r>
    </w:p>
    <w:p w:rsidR="0038649D" w:rsidRDefault="0038649D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8649D" w:rsidRPr="0038649D" w:rsidRDefault="0038649D" w:rsidP="00AF5FE7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¿Cómo se manejan las ausencias del estudiante?</w:t>
      </w:r>
    </w:p>
    <w:p w:rsidR="0038649D" w:rsidRDefault="0038649D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8649D" w:rsidRDefault="00736C7B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odas las ausencias debidas a enfermedades serán excusadas </w:t>
      </w:r>
      <w:r w:rsidR="00A74B61">
        <w:rPr>
          <w:rFonts w:ascii="Times New Roman" w:hAnsi="Times New Roman"/>
          <w:sz w:val="24"/>
          <w:szCs w:val="24"/>
        </w:rPr>
        <w:t>con la</w:t>
      </w:r>
      <w:r>
        <w:rPr>
          <w:rFonts w:ascii="Times New Roman" w:hAnsi="Times New Roman"/>
          <w:sz w:val="24"/>
          <w:szCs w:val="24"/>
        </w:rPr>
        <w:t xml:space="preserve"> confirmación de los padres, de acuerdo con </w:t>
      </w:r>
      <w:r w:rsidR="00A74B61">
        <w:rPr>
          <w:rFonts w:ascii="Times New Roman" w:hAnsi="Times New Roman"/>
          <w:sz w:val="24"/>
          <w:szCs w:val="24"/>
        </w:rPr>
        <w:t>las normas</w:t>
      </w:r>
      <w:r>
        <w:rPr>
          <w:rFonts w:ascii="Times New Roman" w:hAnsi="Times New Roman"/>
          <w:sz w:val="24"/>
          <w:szCs w:val="24"/>
        </w:rPr>
        <w:t xml:space="preserve"> descritas en el manual escolar y documentos del distrito.</w:t>
      </w:r>
    </w:p>
    <w:p w:rsidR="005F0BEF" w:rsidRDefault="005F0BEF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F0BEF" w:rsidRPr="005F0BEF" w:rsidRDefault="005F0BEF" w:rsidP="00AF5FE7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i los padres deciden, como medida preventiva, mantener a sus hijos en casa, ¿se excusarán las faltas? </w:t>
      </w:r>
    </w:p>
    <w:p w:rsidR="005F0BEF" w:rsidRDefault="005F0BEF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F0BEF" w:rsidRDefault="005F0BEF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tendemos que a la comunidad le preocupa la salud y la seguridad del estudiante.  Algunas familias han preguntado </w:t>
      </w:r>
      <w:r w:rsidR="00A74B61">
        <w:rPr>
          <w:rFonts w:ascii="Times New Roman" w:hAnsi="Times New Roman"/>
          <w:sz w:val="24"/>
          <w:szCs w:val="24"/>
        </w:rPr>
        <w:t>sobre</w:t>
      </w:r>
      <w:r>
        <w:rPr>
          <w:rFonts w:ascii="Times New Roman" w:hAnsi="Times New Roman"/>
          <w:sz w:val="24"/>
          <w:szCs w:val="24"/>
        </w:rPr>
        <w:t xml:space="preserve"> mantener a sus hijos en </w:t>
      </w:r>
      <w:r w:rsidR="00A74B61">
        <w:rPr>
          <w:rFonts w:ascii="Times New Roman" w:hAnsi="Times New Roman"/>
          <w:sz w:val="24"/>
          <w:szCs w:val="24"/>
        </w:rPr>
        <w:t>casa</w:t>
      </w:r>
      <w:r>
        <w:rPr>
          <w:rFonts w:ascii="Times New Roman" w:hAnsi="Times New Roman"/>
          <w:sz w:val="24"/>
          <w:szCs w:val="24"/>
        </w:rPr>
        <w:t xml:space="preserve"> porque están preocupados o temen que contraigan el COVID-19 en la escuela.  Esta es</w:t>
      </w:r>
      <w:r w:rsidR="00A74B6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sin duda</w:t>
      </w:r>
      <w:r w:rsidR="00A74B6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una opción que tod</w:t>
      </w:r>
      <w:r w:rsidR="00A74B61">
        <w:rPr>
          <w:rFonts w:ascii="Times New Roman" w:hAnsi="Times New Roman"/>
          <w:sz w:val="24"/>
          <w:szCs w:val="24"/>
        </w:rPr>
        <w:t>os</w:t>
      </w:r>
      <w:r>
        <w:rPr>
          <w:rFonts w:ascii="Times New Roman" w:hAnsi="Times New Roman"/>
          <w:sz w:val="24"/>
          <w:szCs w:val="24"/>
        </w:rPr>
        <w:t xml:space="preserve"> puede considerar.  Sin embargo, según el Código de Educación de California, en ese caso no tenemos la autoridad de marcar </w:t>
      </w:r>
      <w:r w:rsidR="00A74B61">
        <w:rPr>
          <w:rFonts w:ascii="Times New Roman" w:hAnsi="Times New Roman"/>
          <w:sz w:val="24"/>
          <w:szCs w:val="24"/>
        </w:rPr>
        <w:t>ese tipo de</w:t>
      </w:r>
      <w:r>
        <w:rPr>
          <w:rFonts w:ascii="Times New Roman" w:hAnsi="Times New Roman"/>
          <w:sz w:val="24"/>
          <w:szCs w:val="24"/>
        </w:rPr>
        <w:t xml:space="preserve"> ausencia como justificada.</w:t>
      </w:r>
    </w:p>
    <w:p w:rsidR="005F0BEF" w:rsidRDefault="005F0BEF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5F0BEF" w:rsidRDefault="005F0BEF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 seguirá aplicando nuestro protocolo regular.  Si un estudiante está fuera durante un período prolongado de tiempo, podría ser necesario una nota del médico.  Le hemos pedido a los directores que trabajen con los maestros para proporcionar tareas de recuperación para los estudiantes.  Cualquier ausencia debida a</w:t>
      </w:r>
      <w:r w:rsidR="00AA5831">
        <w:rPr>
          <w:rFonts w:ascii="Times New Roman" w:hAnsi="Times New Roman"/>
          <w:sz w:val="24"/>
          <w:szCs w:val="24"/>
        </w:rPr>
        <w:t xml:space="preserve"> enfermedad o cuarentena será dispensada</w:t>
      </w:r>
      <w:r>
        <w:rPr>
          <w:rFonts w:ascii="Times New Roman" w:hAnsi="Times New Roman"/>
          <w:sz w:val="24"/>
          <w:szCs w:val="24"/>
        </w:rPr>
        <w:t>.</w:t>
      </w:r>
    </w:p>
    <w:p w:rsidR="00EB3CA7" w:rsidRDefault="00EB3CA7" w:rsidP="00EB3CA7"/>
    <w:p w:rsidR="00C84844" w:rsidRPr="00C84844" w:rsidRDefault="00EB3CA7" w:rsidP="00EB3CA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¿Hay algún plan</w:t>
      </w:r>
      <w:r w:rsidR="00C84844">
        <w:rPr>
          <w:rFonts w:ascii="Times New Roman" w:hAnsi="Times New Roman"/>
          <w:b/>
          <w:sz w:val="24"/>
          <w:szCs w:val="24"/>
        </w:rPr>
        <w:t xml:space="preserve"> para alterar o cancelar viajes, excursiones, o a </w:t>
      </w:r>
      <w:r>
        <w:rPr>
          <w:rFonts w:ascii="Times New Roman" w:hAnsi="Times New Roman"/>
          <w:b/>
          <w:sz w:val="24"/>
          <w:szCs w:val="24"/>
        </w:rPr>
        <w:t>las clases</w:t>
      </w:r>
      <w:r w:rsidR="00C84844">
        <w:rPr>
          <w:rFonts w:ascii="Times New Roman" w:hAnsi="Times New Roman"/>
          <w:b/>
          <w:sz w:val="24"/>
          <w:szCs w:val="24"/>
        </w:rPr>
        <w:t xml:space="preserve"> debido a </w:t>
      </w:r>
      <w:r>
        <w:rPr>
          <w:rFonts w:ascii="Times New Roman" w:hAnsi="Times New Roman"/>
          <w:b/>
          <w:sz w:val="24"/>
          <w:szCs w:val="24"/>
        </w:rPr>
        <w:t>las inquietudes</w:t>
      </w:r>
      <w:r w:rsidR="00C84844">
        <w:rPr>
          <w:rFonts w:ascii="Times New Roman" w:hAnsi="Times New Roman"/>
          <w:b/>
          <w:sz w:val="24"/>
          <w:szCs w:val="24"/>
        </w:rPr>
        <w:t>?</w:t>
      </w: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l distrito se mantiene en contacto estrecho con los funcionarios de la Oficinas de Educación del Condado de San diego y los de salud pública, y cumpliremos con todas sus recomendaciones.</w:t>
      </w: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l distrito continuará supervisando los viajes de estudio de estudiante/personal, y tomará decisiones caso por caso de acuerdo con la información disponible en ese momento.</w:t>
      </w: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C84844" w:rsidRPr="00C84844" w:rsidRDefault="00C84844" w:rsidP="00AF5FE7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¿Qué debemos hacer si estábamos planeando viajar durante las vacaciones de primavera?</w:t>
      </w: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site</w:t>
      </w:r>
      <w:r w:rsidR="00D14C9B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 xml:space="preserve"> los </w:t>
      </w:r>
      <w:hyperlink r:id="rId8" w:history="1">
        <w:r>
          <w:rPr>
            <w:rStyle w:val="Hyperlink"/>
            <w:rFonts w:ascii="Times New Roman" w:hAnsi="Times New Roman"/>
            <w:sz w:val="24"/>
            <w:szCs w:val="24"/>
          </w:rPr>
          <w:t>Centros para el Control y Prevención de Enfermedades</w:t>
        </w:r>
      </w:hyperlink>
      <w:r>
        <w:rPr>
          <w:rFonts w:ascii="Times New Roman" w:hAnsi="Times New Roman"/>
          <w:sz w:val="24"/>
          <w:szCs w:val="24"/>
        </w:rPr>
        <w:t xml:space="preserve"> y el </w:t>
      </w:r>
      <w:hyperlink r:id="rId9" w:history="1">
        <w:r>
          <w:rPr>
            <w:rStyle w:val="Hyperlink"/>
            <w:rFonts w:ascii="Times New Roman" w:hAnsi="Times New Roman"/>
            <w:sz w:val="24"/>
            <w:szCs w:val="24"/>
          </w:rPr>
          <w:t>Ministerio de Asuntos Exteriores de los Estados Unidos</w:t>
        </w:r>
      </w:hyperlink>
      <w:r>
        <w:rPr>
          <w:rFonts w:ascii="Times New Roman" w:hAnsi="Times New Roman"/>
          <w:sz w:val="24"/>
          <w:szCs w:val="24"/>
        </w:rPr>
        <w:t xml:space="preserve"> para </w:t>
      </w:r>
      <w:r w:rsidR="00D14C9B">
        <w:rPr>
          <w:rFonts w:ascii="Times New Roman" w:hAnsi="Times New Roman"/>
          <w:sz w:val="24"/>
          <w:szCs w:val="24"/>
        </w:rPr>
        <w:t>una lista de</w:t>
      </w:r>
      <w:r>
        <w:rPr>
          <w:rFonts w:ascii="Times New Roman" w:hAnsi="Times New Roman"/>
          <w:sz w:val="24"/>
          <w:szCs w:val="24"/>
        </w:rPr>
        <w:t xml:space="preserve"> medidas </w:t>
      </w:r>
      <w:r w:rsidR="00D14C9B">
        <w:rPr>
          <w:rFonts w:ascii="Times New Roman" w:hAnsi="Times New Roman"/>
          <w:sz w:val="24"/>
          <w:szCs w:val="24"/>
        </w:rPr>
        <w:t>preventivas</w:t>
      </w:r>
      <w:r>
        <w:rPr>
          <w:rFonts w:ascii="Times New Roman" w:hAnsi="Times New Roman"/>
          <w:sz w:val="24"/>
          <w:szCs w:val="24"/>
        </w:rPr>
        <w:t>.</w:t>
      </w: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35993" w:rsidRPr="00C84844" w:rsidRDefault="00C84844" w:rsidP="00AF5FE7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¿Se están siguiendo procedimientos de limpieza </w:t>
      </w:r>
      <w:r w:rsidR="00D14C9B">
        <w:rPr>
          <w:rFonts w:ascii="Times New Roman" w:hAnsi="Times New Roman"/>
          <w:b/>
          <w:sz w:val="24"/>
          <w:szCs w:val="24"/>
        </w:rPr>
        <w:t>adicionales en</w:t>
      </w:r>
      <w:r>
        <w:rPr>
          <w:rFonts w:ascii="Times New Roman" w:hAnsi="Times New Roman"/>
          <w:b/>
          <w:sz w:val="24"/>
          <w:szCs w:val="24"/>
        </w:rPr>
        <w:t xml:space="preserve"> las escuelas y en las aulas?</w:t>
      </w: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 ha proporcionado capacitación a nuestros conserjes sobre los procedimientos de limpieza adecuados.  Nos estamos concentrando en limpiar las superficies que se tocan con frecuencia, tales como los escritorios, mesas, perillas y los interruptores de luz mediante los procedimientos de limpieza recomendados por el estado.  Los autobuses escolares también están siendo desinfectados diariamente.</w:t>
      </w: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C84844" w:rsidRPr="00981578" w:rsidRDefault="00C84844" w:rsidP="00AF5FE7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¿Se permite el uso de un desinfectante de manos a base de alcohol en las escuelas?</w:t>
      </w: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C84844" w:rsidRDefault="00C84844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í, de conformidad con la Ley de Escuelas Saludables (2014).  Visite el </w:t>
      </w:r>
      <w:hyperlink r:id="rId10" w:history="1">
        <w:r>
          <w:rPr>
            <w:rStyle w:val="Hyperlink"/>
            <w:rFonts w:ascii="Times New Roman" w:hAnsi="Times New Roman"/>
            <w:sz w:val="24"/>
            <w:szCs w:val="24"/>
          </w:rPr>
          <w:t>Departamento de Educación de California</w:t>
        </w:r>
      </w:hyperlink>
      <w:r>
        <w:rPr>
          <w:rFonts w:ascii="Times New Roman" w:hAnsi="Times New Roman"/>
          <w:sz w:val="24"/>
          <w:szCs w:val="24"/>
        </w:rPr>
        <w:t xml:space="preserve"> para más detalles.</w:t>
      </w:r>
    </w:p>
    <w:p w:rsidR="00981578" w:rsidRDefault="00981578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981578" w:rsidRPr="00605DEF" w:rsidRDefault="00981578" w:rsidP="00AF5FE7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¿Cuál es el plan del Distrito sobre el cierre de las escuelas?</w:t>
      </w:r>
    </w:p>
    <w:p w:rsidR="00981578" w:rsidRDefault="00981578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981578" w:rsidRDefault="00981578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bemos que existen muchas inquietudes con respecto a este virus.  Sobre la base de la información recibida, el riesgo para la salud del público en general en California sigue siendo baja.</w:t>
      </w:r>
    </w:p>
    <w:p w:rsidR="00981578" w:rsidRDefault="00981578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981578" w:rsidRDefault="00981578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l Código de Salud y Seguridad de California proporciona a l</w:t>
      </w:r>
      <w:r w:rsidR="00F7751C">
        <w:rPr>
          <w:rFonts w:ascii="Times New Roman" w:hAnsi="Times New Roman"/>
          <w:sz w:val="24"/>
          <w:szCs w:val="24"/>
        </w:rPr>
        <w:t>os funcionarios de salud local</w:t>
      </w:r>
      <w:r>
        <w:rPr>
          <w:rFonts w:ascii="Times New Roman" w:hAnsi="Times New Roman"/>
          <w:sz w:val="24"/>
          <w:szCs w:val="24"/>
        </w:rPr>
        <w:t xml:space="preserve"> con la autoridad y la responsabilidad de controlar las enfermedades transmisibles, o el surgimiento de casos nuevos.  El Distrito Escolar Unificado de San Marcos continúa trabajando estrechamente con los funcionarios de salud pública y seguirán sus recomendaciones. </w:t>
      </w:r>
    </w:p>
    <w:p w:rsidR="00981578" w:rsidRDefault="00981578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981578" w:rsidRDefault="00605DEF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¿Cómo se va a enterar la comunidad del Distrito Escolar Unificado de San Marcos comunidad sobre posibles cierres de escuelas o </w:t>
      </w:r>
      <w:r w:rsidR="00F7751C">
        <w:rPr>
          <w:rFonts w:ascii="Times New Roman" w:hAnsi="Times New Roman"/>
          <w:b/>
          <w:sz w:val="24"/>
          <w:szCs w:val="24"/>
        </w:rPr>
        <w:t>de que a</w:t>
      </w:r>
      <w:r>
        <w:rPr>
          <w:rFonts w:ascii="Times New Roman" w:hAnsi="Times New Roman"/>
          <w:b/>
          <w:sz w:val="24"/>
          <w:szCs w:val="24"/>
        </w:rPr>
        <w:t xml:space="preserve"> los alumnos </w:t>
      </w:r>
      <w:r w:rsidR="00F7751C">
        <w:rPr>
          <w:rFonts w:ascii="Times New Roman" w:hAnsi="Times New Roman"/>
          <w:b/>
          <w:sz w:val="24"/>
          <w:szCs w:val="24"/>
        </w:rPr>
        <w:t xml:space="preserve">los retiren </w:t>
      </w:r>
      <w:r>
        <w:rPr>
          <w:rFonts w:ascii="Times New Roman" w:hAnsi="Times New Roman"/>
          <w:b/>
          <w:sz w:val="24"/>
          <w:szCs w:val="24"/>
        </w:rPr>
        <w:t>temprano?</w:t>
      </w:r>
    </w:p>
    <w:p w:rsidR="00605DEF" w:rsidRDefault="00605DEF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05DEF" w:rsidRDefault="00605DEF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l distrito continuará utilizando nuestro sistema SchoolMessenger, medios sociales y </w:t>
      </w:r>
      <w:hyperlink r:id="rId11" w:history="1">
        <w:r>
          <w:rPr>
            <w:rStyle w:val="Hyperlink"/>
            <w:rFonts w:ascii="Times New Roman" w:hAnsi="Times New Roman"/>
            <w:sz w:val="24"/>
            <w:szCs w:val="24"/>
          </w:rPr>
          <w:t>sitio web</w:t>
        </w:r>
      </w:hyperlink>
      <w:r>
        <w:rPr>
          <w:rFonts w:ascii="Times New Roman" w:hAnsi="Times New Roman"/>
          <w:sz w:val="24"/>
          <w:szCs w:val="24"/>
        </w:rPr>
        <w:t xml:space="preserve"> para actualizar a nuestra comunidad.</w:t>
      </w:r>
    </w:p>
    <w:p w:rsidR="00605DEF" w:rsidRPr="00605DEF" w:rsidRDefault="00605DEF" w:rsidP="00AF5FE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sectPr w:rsidR="00605DEF" w:rsidRPr="00605DEF" w:rsidSect="005E218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44676F"/>
    <w:multiLevelType w:val="hybridMultilevel"/>
    <w:tmpl w:val="9A94C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TCzsDA2tzQwM7RQ0lEKTi0uzszPAykwqgUAWsrvmywAAAA="/>
  </w:docVars>
  <w:rsids>
    <w:rsidRoot w:val="00AF5FE7"/>
    <w:rsid w:val="00030380"/>
    <w:rsid w:val="002A31BC"/>
    <w:rsid w:val="0038649D"/>
    <w:rsid w:val="003C174A"/>
    <w:rsid w:val="005B1242"/>
    <w:rsid w:val="005E2189"/>
    <w:rsid w:val="005F0BEF"/>
    <w:rsid w:val="00605DEF"/>
    <w:rsid w:val="00635993"/>
    <w:rsid w:val="006403F6"/>
    <w:rsid w:val="006A645B"/>
    <w:rsid w:val="00736C7B"/>
    <w:rsid w:val="00737542"/>
    <w:rsid w:val="007F152E"/>
    <w:rsid w:val="008131B5"/>
    <w:rsid w:val="00981578"/>
    <w:rsid w:val="009B3855"/>
    <w:rsid w:val="00A26795"/>
    <w:rsid w:val="00A74B61"/>
    <w:rsid w:val="00A9793B"/>
    <w:rsid w:val="00AA5831"/>
    <w:rsid w:val="00AF5FE7"/>
    <w:rsid w:val="00B356C3"/>
    <w:rsid w:val="00B4014E"/>
    <w:rsid w:val="00B47EBB"/>
    <w:rsid w:val="00B53B85"/>
    <w:rsid w:val="00BC5C8A"/>
    <w:rsid w:val="00C27046"/>
    <w:rsid w:val="00C84844"/>
    <w:rsid w:val="00C86CC0"/>
    <w:rsid w:val="00C936E9"/>
    <w:rsid w:val="00D14C9B"/>
    <w:rsid w:val="00D43E27"/>
    <w:rsid w:val="00D63AF1"/>
    <w:rsid w:val="00D84BEF"/>
    <w:rsid w:val="00DB629B"/>
    <w:rsid w:val="00DC3354"/>
    <w:rsid w:val="00E362DA"/>
    <w:rsid w:val="00EA63E3"/>
    <w:rsid w:val="00EB3CA7"/>
    <w:rsid w:val="00F04AFC"/>
    <w:rsid w:val="00F7751C"/>
    <w:rsid w:val="00F92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5FE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C33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5C8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5C8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E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E2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5FE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C33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5C8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5C8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E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E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smusd.org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cdc.gov" TargetMode="External"/><Relationship Id="rId7" Type="http://schemas.openxmlformats.org/officeDocument/2006/relationships/hyperlink" Target="http://cdc.gov" TargetMode="External"/><Relationship Id="rId8" Type="http://schemas.openxmlformats.org/officeDocument/2006/relationships/hyperlink" Target="http://cdc.gov" TargetMode="External"/><Relationship Id="rId9" Type="http://schemas.openxmlformats.org/officeDocument/2006/relationships/hyperlink" Target="http://travel.state.gov" TargetMode="External"/><Relationship Id="rId10" Type="http://schemas.openxmlformats.org/officeDocument/2006/relationships/hyperlink" Target="Http://www.cde.c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5</Words>
  <Characters>4551</Characters>
  <Application>Microsoft Macintosh Word</Application>
  <DocSecurity>0</DocSecurity>
  <Lines>12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iel, Mark</dc:creator>
  <cp:keywords/>
  <dc:description/>
  <cp:lastModifiedBy>Jennifer Ruffo</cp:lastModifiedBy>
  <cp:revision>2</cp:revision>
  <cp:lastPrinted>2020-03-05T21:34:00Z</cp:lastPrinted>
  <dcterms:created xsi:type="dcterms:W3CDTF">2020-03-10T23:38:00Z</dcterms:created>
  <dcterms:modified xsi:type="dcterms:W3CDTF">2020-03-10T23:38:00Z</dcterms:modified>
</cp:coreProperties>
</file>